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4759" w:rsidRPr="008901A1" w:rsidRDefault="00C07420" w:rsidP="008901A1">
      <w:r>
        <w:t xml:space="preserve">Hai I am modified from local system </w:t>
      </w:r>
      <w:bookmarkStart w:id="0" w:name="_GoBack"/>
      <w:bookmarkEnd w:id="0"/>
    </w:p>
    <w:sectPr w:rsidR="002E4759" w:rsidRPr="008901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0MjCxNLAwMDQ3NTBX0lEKTi0uzszPAykwrgUAz9koTCwAAAA="/>
  </w:docVars>
  <w:rsids>
    <w:rsidRoot w:val="002E4759"/>
    <w:rsid w:val="00297985"/>
    <w:rsid w:val="002E4759"/>
    <w:rsid w:val="008901A1"/>
    <w:rsid w:val="00C07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4B76F"/>
  <w15:chartTrackingRefBased/>
  <w15:docId w15:val="{CB58C3BF-4801-4449-BE18-F8096B0ED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 Dattu</dc:creator>
  <cp:keywords/>
  <dc:description/>
  <cp:lastModifiedBy>Vijay Dattu</cp:lastModifiedBy>
  <cp:revision>4</cp:revision>
  <dcterms:created xsi:type="dcterms:W3CDTF">2017-10-31T10:48:00Z</dcterms:created>
  <dcterms:modified xsi:type="dcterms:W3CDTF">2017-10-31T10:57:00Z</dcterms:modified>
</cp:coreProperties>
</file>